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575BA7C6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EEFB4A5" w14:textId="77777777" w:rsidR="008640BA" w:rsidRDefault="008640BA" w:rsidP="0042436F">
            <w:pPr>
              <w:spacing w:before="0" w:line="276" w:lineRule="auto"/>
              <w:contextualSpacing/>
            </w:pPr>
          </w:p>
          <w:p w14:paraId="59F0F74B" w14:textId="3FDCFB86" w:rsidR="00071BE3" w:rsidRDefault="00071BE3" w:rsidP="00071BE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CIS2750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</w:p>
          <w:p w14:paraId="2B94C434" w14:textId="414982C7" w:rsidR="008640BA" w:rsidRDefault="00B85C01" w:rsidP="008640BA">
            <w:pPr>
              <w:pStyle w:val="Heading3"/>
              <w:spacing w:before="0" w:after="0" w:line="276" w:lineRule="auto"/>
              <w:contextualSpacing w:val="0"/>
            </w:pPr>
            <w:r>
              <w:t>December</w:t>
            </w:r>
            <w:r w:rsidR="00071BE3">
              <w:t xml:space="preserve"> 2018 –</w:t>
            </w:r>
            <w:r w:rsidR="00E6514F">
              <w:t xml:space="preserve"> Present</w:t>
            </w:r>
          </w:p>
          <w:p w14:paraId="70309D88" w14:textId="5EB4E388" w:rsidR="00075F5F" w:rsidRDefault="00AF2293" w:rsidP="00071BE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Provided assistance </w:t>
            </w:r>
            <w:r w:rsidR="00256CDF">
              <w:t xml:space="preserve">with </w:t>
            </w:r>
            <w:r w:rsidR="00B65869">
              <w:t>debugging</w:t>
            </w:r>
            <w:r w:rsidR="008640BA">
              <w:t xml:space="preserve"> student</w:t>
            </w:r>
            <w:r w:rsidR="00F17493">
              <w:t>’s</w:t>
            </w:r>
            <w:r w:rsidR="008640BA">
              <w:t xml:space="preserve"> errors and memory </w:t>
            </w:r>
            <w:r w:rsidR="00F17493">
              <w:t>leaks</w:t>
            </w:r>
            <w:r w:rsidR="008640BA">
              <w:t>.</w:t>
            </w:r>
          </w:p>
          <w:p w14:paraId="62614911" w14:textId="5279C06D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</w:t>
            </w:r>
            <w:r w:rsidR="005633FC">
              <w:t xml:space="preserve"> prevent</w:t>
            </w:r>
            <w:r>
              <w:t xml:space="preserve"> segmentation fault</w:t>
            </w:r>
            <w:r w:rsidR="005633FC">
              <w:t>s</w:t>
            </w:r>
            <w:r>
              <w:t xml:space="preserve"> </w:t>
            </w:r>
            <w:r w:rsidR="00075F5F">
              <w:t>using Valgrind and GDB.</w:t>
            </w:r>
          </w:p>
          <w:p w14:paraId="1B93BB27" w14:textId="5D66650C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 JS, Express and FFI.</w:t>
            </w:r>
          </w:p>
          <w:p w14:paraId="3C3F58FF" w14:textId="250347BF" w:rsidR="00B65869" w:rsidRDefault="00B65869" w:rsidP="00B6586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Mentored 30+ students and conducted lessons to help students excel their curriculum.</w:t>
            </w:r>
          </w:p>
          <w:p w14:paraId="4435A5EA" w14:textId="77777777" w:rsidR="00075F5F" w:rsidRDefault="00075F5F" w:rsidP="00075F5F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EE3E388" w14:textId="779CAB80" w:rsidR="005633FC" w:rsidRPr="005633FC" w:rsidRDefault="009F0219" w:rsidP="005633FC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6B4E2AE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Update </w:t>
            </w:r>
            <w:r w:rsidR="00075F5F">
              <w:t>and design</w:t>
            </w:r>
            <w:r>
              <w:t xml:space="preserve"> a modern responsive</w:t>
            </w:r>
            <w:r w:rsidR="00075F5F">
              <w:t xml:space="preserve"> website</w:t>
            </w:r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0A0BB61D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</w:t>
            </w:r>
            <w:r w:rsidR="00350F12">
              <w:t>, jQuery</w:t>
            </w:r>
            <w:r>
              <w:t>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3463127F" w14:textId="14751077" w:rsidR="005633FC" w:rsidRDefault="007F6432" w:rsidP="005633FC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hyperlink r:id="rId8" w:history="1">
              <w:r w:rsidR="005633FC" w:rsidRPr="00070E1E">
                <w:rPr>
                  <w:rStyle w:val="Hyperlink"/>
                </w:rPr>
                <w:t>https://www.gooddrivers.ca/</w:t>
              </w:r>
            </w:hyperlink>
          </w:p>
          <w:p w14:paraId="11DC82D7" w14:textId="53942402" w:rsidR="0042436F" w:rsidRPr="005633FC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2CC97F82" w:rsidR="0042436F" w:rsidRDefault="00992D9B" w:rsidP="0042436F">
            <w:pPr>
              <w:pStyle w:val="Heading3"/>
              <w:spacing w:before="0" w:after="0" w:line="276" w:lineRule="auto"/>
              <w:contextualSpacing w:val="0"/>
            </w:pPr>
            <w:r>
              <w:t>April 2018 –</w:t>
            </w:r>
            <w:r w:rsidR="00C70667">
              <w:t xml:space="preserve"> September </w:t>
            </w:r>
            <w:r>
              <w:t>2018</w:t>
            </w:r>
          </w:p>
          <w:p w14:paraId="61544597" w14:textId="56782021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</w:t>
            </w:r>
            <w:r w:rsidR="00350F12">
              <w:t xml:space="preserve"> in </w:t>
            </w:r>
            <w:r>
              <w:t>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Pr="005633FC" w:rsidRDefault="00A57F56" w:rsidP="00C62456">
            <w:pPr>
              <w:pStyle w:val="Heading2"/>
              <w:spacing w:before="0" w:line="276" w:lineRule="auto"/>
              <w:contextualSpacing w:val="0"/>
              <w:rPr>
                <w:sz w:val="18"/>
                <w:szCs w:val="18"/>
              </w:rPr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CD873B8" w14:textId="256F3E11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Learned and worked with</w:t>
            </w:r>
            <w:r w:rsidR="00B57ED4">
              <w:t xml:space="preserve"> HTML, CSS, JavaScript, and Electron</w:t>
            </w:r>
            <w:r w:rsidR="00350F12">
              <w:t xml:space="preserve"> JS</w:t>
            </w:r>
            <w:r w:rsidR="00B57ED4">
              <w:t>.</w:t>
            </w:r>
          </w:p>
          <w:p w14:paraId="005B759E" w14:textId="1739033D" w:rsidR="000A211A" w:rsidRDefault="000A211A" w:rsidP="001767E8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Greatly increase the company’s productivity by building a generator for invoice record, purchase agreements, shipping slip and other sale</w:t>
            </w:r>
            <w:r w:rsidR="00350F12">
              <w:t>’s</w:t>
            </w:r>
            <w:r>
              <w:t xml:space="preserve"> information through the application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4" w:name="_ymuv64bdqjt6" w:colFirst="0" w:colLast="0"/>
            <w:bookmarkEnd w:id="4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r w:rsidR="00F33263">
              <w:rPr>
                <w:b w:val="0"/>
              </w:rPr>
              <w:t xml:space="preserve">Treelea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5" w:name="_brkj8fo1mvki" w:colFirst="0" w:colLast="0"/>
            <w:bookmarkEnd w:id="5"/>
            <w:r>
              <w:t xml:space="preserve">January 2017 - April 2017 </w:t>
            </w:r>
          </w:p>
          <w:p w14:paraId="71A57F5B" w14:textId="49AADDA8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</w:t>
            </w:r>
            <w:r w:rsidR="00273CCC">
              <w:t xml:space="preserve">the </w:t>
            </w:r>
            <w:r w:rsidR="00B22ED9">
              <w:t>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1A3F559B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6" w:name="_qjwrxvgemj7" w:colFirst="0" w:colLast="0"/>
            <w:bookmarkEnd w:id="6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>, Sensify</w:t>
            </w:r>
            <w:r w:rsidR="00350F12">
              <w:rPr>
                <w:b w:val="0"/>
              </w:rPr>
              <w:t xml:space="preserve"> </w:t>
            </w:r>
            <w:r w:rsidR="00F33263">
              <w:rPr>
                <w:b w:val="0"/>
              </w:rPr>
              <w:t>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</w:t>
            </w:r>
            <w:r w:rsidR="00B85C01">
              <w:rPr>
                <w:b w:val="0"/>
                <w:i/>
              </w:rPr>
              <w:t>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7" w:name="_gpwp9dt4ev53" w:colFirst="0" w:colLast="0"/>
            <w:bookmarkEnd w:id="7"/>
            <w:r>
              <w:t xml:space="preserve">October 2016 - November 2016 </w:t>
            </w:r>
          </w:p>
          <w:p w14:paraId="71A57F62" w14:textId="44094612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</w:t>
            </w:r>
            <w:r>
              <w:t>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</w:p>
          <w:p w14:paraId="71A57F7D" w14:textId="327984EC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8" w:name="_2xj3efybabvw" w:colFirst="0" w:colLast="0"/>
            <w:bookmarkStart w:id="9" w:name="_rfgvkg2ifhfd" w:colFirst="0" w:colLast="0"/>
            <w:bookmarkStart w:id="10" w:name="_k6xby8aeqd38" w:colFirst="0" w:colLast="0"/>
            <w:bookmarkStart w:id="11" w:name="_czfiadnsgnzp" w:colFirst="0" w:colLast="0"/>
            <w:bookmarkStart w:id="12" w:name="_6wymnhinx9q5" w:colFirst="0" w:colLast="0"/>
            <w:bookmarkEnd w:id="8"/>
            <w:bookmarkEnd w:id="9"/>
            <w:bookmarkEnd w:id="10"/>
            <w:bookmarkEnd w:id="11"/>
            <w:bookmarkEnd w:id="1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3" w:name="_hdtzf4olbwgk" w:colFirst="0" w:colLast="0"/>
            <w:bookmarkEnd w:id="13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7F6432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9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041A2D25" w:rsidR="00E85D9A" w:rsidRPr="00830FC7" w:rsidRDefault="00B85C01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 xml:space="preserve">+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43E4EE64" w:rsidR="00E85D9A" w:rsidRPr="00830FC7" w:rsidRDefault="00B85C01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Ability to work independently with strong problem-solving skills.</w:t>
            </w:r>
          </w:p>
          <w:p w14:paraId="71A57F85" w14:textId="78077AB5" w:rsidR="00E85D9A" w:rsidRPr="00830FC7" w:rsidRDefault="00B85C01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Collaborate and articulate excellently in a team environment.</w:t>
            </w:r>
          </w:p>
          <w:p w14:paraId="3403B58B" w14:textId="34F0E588" w:rsidR="00C42D09" w:rsidRDefault="00B85C0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4" w:name="_qdm6zrz4kbyl" w:colFirst="0" w:colLast="0"/>
            <w:bookmarkEnd w:id="14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54E6752" w:rsidR="009E5D94" w:rsidRPr="00830FC7" w:rsidRDefault="00BD36AF">
            <w:pPr>
              <w:spacing w:before="0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Dart,</w:t>
            </w:r>
            <w:r w:rsidR="00F17493">
              <w:t xml:space="preserve"> Python,</w:t>
            </w:r>
            <w:r w:rsidR="00F17493" w:rsidRPr="00830FC7">
              <w:t xml:space="preserve"> Java, </w:t>
            </w:r>
            <w:r w:rsidR="005F16AC" w:rsidRPr="00830FC7">
              <w:t>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>
            <w:pPr>
              <w:spacing w:before="0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7991370E" w:rsidR="00E85D9A" w:rsidRDefault="00A051EF">
            <w:pPr>
              <w:spacing w:before="0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5" w:name="_shgupjfgux4t" w:colFirst="0" w:colLast="0"/>
            <w:bookmarkEnd w:id="15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vicmoh</w:t>
            </w:r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38FD2E" w14:textId="77777777" w:rsidR="00B65869" w:rsidRDefault="00B65869" w:rsidP="005633FC">
            <w:pPr>
              <w:pStyle w:val="Heading1"/>
              <w:spacing w:before="0" w:line="276" w:lineRule="auto"/>
              <w:contextualSpacing w:val="0"/>
            </w:pPr>
          </w:p>
          <w:p w14:paraId="37ADE29F" w14:textId="04C2FB8D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037B4668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 xml:space="preserve">University of Guelph – </w:t>
            </w:r>
            <w:r w:rsidR="00157101">
              <w:t>Anticipated</w:t>
            </w:r>
            <w:r w:rsidR="00992D9B">
              <w:t xml:space="preserve"> graduation i</w:t>
            </w:r>
            <w:r w:rsidR="00157101">
              <w:t xml:space="preserve">n </w:t>
            </w:r>
            <w:r w:rsidR="00C70667">
              <w:t xml:space="preserve">year </w:t>
            </w:r>
            <w:r w:rsidR="00157101">
              <w:t>20</w:t>
            </w:r>
            <w:r w:rsidR="004E0C6E">
              <w:t>19</w:t>
            </w:r>
            <w:bookmarkStart w:id="16" w:name="_GoBack"/>
            <w:bookmarkEnd w:id="16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F6E074" w14:textId="77777777" w:rsidR="007F6432" w:rsidRDefault="007F6432" w:rsidP="00830FC7">
      <w:pPr>
        <w:spacing w:before="0" w:line="240" w:lineRule="auto"/>
      </w:pPr>
      <w:r>
        <w:separator/>
      </w:r>
    </w:p>
  </w:endnote>
  <w:endnote w:type="continuationSeparator" w:id="0">
    <w:p w14:paraId="7D702378" w14:textId="77777777" w:rsidR="007F6432" w:rsidRDefault="007F6432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06EAB" w14:textId="77777777" w:rsidR="007F6432" w:rsidRDefault="007F6432" w:rsidP="00830FC7">
      <w:pPr>
        <w:spacing w:before="0" w:line="240" w:lineRule="auto"/>
      </w:pPr>
      <w:r>
        <w:separator/>
      </w:r>
    </w:p>
  </w:footnote>
  <w:footnote w:type="continuationSeparator" w:id="0">
    <w:p w14:paraId="68E951C2" w14:textId="77777777" w:rsidR="007F6432" w:rsidRDefault="007F6432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65AB6"/>
    <w:rsid w:val="00071BE3"/>
    <w:rsid w:val="00073A3C"/>
    <w:rsid w:val="00075F5F"/>
    <w:rsid w:val="000A211A"/>
    <w:rsid w:val="000B1922"/>
    <w:rsid w:val="001171D2"/>
    <w:rsid w:val="00124B1F"/>
    <w:rsid w:val="00157101"/>
    <w:rsid w:val="001767E8"/>
    <w:rsid w:val="0018237A"/>
    <w:rsid w:val="001838D3"/>
    <w:rsid w:val="001A4905"/>
    <w:rsid w:val="001A5DE3"/>
    <w:rsid w:val="002008B6"/>
    <w:rsid w:val="002112C6"/>
    <w:rsid w:val="0021636F"/>
    <w:rsid w:val="00250624"/>
    <w:rsid w:val="00256CDF"/>
    <w:rsid w:val="00273CCC"/>
    <w:rsid w:val="0029602F"/>
    <w:rsid w:val="002971BF"/>
    <w:rsid w:val="002A1683"/>
    <w:rsid w:val="002D7311"/>
    <w:rsid w:val="00350F12"/>
    <w:rsid w:val="0035465B"/>
    <w:rsid w:val="00386796"/>
    <w:rsid w:val="003C3366"/>
    <w:rsid w:val="00401E4D"/>
    <w:rsid w:val="004050D2"/>
    <w:rsid w:val="0042436F"/>
    <w:rsid w:val="004550DB"/>
    <w:rsid w:val="004A248D"/>
    <w:rsid w:val="004E0C6E"/>
    <w:rsid w:val="004E5C50"/>
    <w:rsid w:val="00504739"/>
    <w:rsid w:val="005104C0"/>
    <w:rsid w:val="00541A18"/>
    <w:rsid w:val="005633FC"/>
    <w:rsid w:val="00567865"/>
    <w:rsid w:val="0057715D"/>
    <w:rsid w:val="005D0C80"/>
    <w:rsid w:val="005F16AC"/>
    <w:rsid w:val="005F276F"/>
    <w:rsid w:val="00617DCA"/>
    <w:rsid w:val="00637513"/>
    <w:rsid w:val="006665A4"/>
    <w:rsid w:val="00684C40"/>
    <w:rsid w:val="006D40DC"/>
    <w:rsid w:val="006E784F"/>
    <w:rsid w:val="006F45F2"/>
    <w:rsid w:val="007D2FD4"/>
    <w:rsid w:val="007F6432"/>
    <w:rsid w:val="00805C6A"/>
    <w:rsid w:val="00822571"/>
    <w:rsid w:val="00827169"/>
    <w:rsid w:val="00830FC7"/>
    <w:rsid w:val="00832792"/>
    <w:rsid w:val="00846153"/>
    <w:rsid w:val="008640BA"/>
    <w:rsid w:val="008B5CAB"/>
    <w:rsid w:val="008E2B3F"/>
    <w:rsid w:val="008F1488"/>
    <w:rsid w:val="00903751"/>
    <w:rsid w:val="009061B9"/>
    <w:rsid w:val="009228A7"/>
    <w:rsid w:val="0097335E"/>
    <w:rsid w:val="00990D1D"/>
    <w:rsid w:val="00992D9B"/>
    <w:rsid w:val="009A17DA"/>
    <w:rsid w:val="009E5D94"/>
    <w:rsid w:val="009F0219"/>
    <w:rsid w:val="00A051EF"/>
    <w:rsid w:val="00A375E0"/>
    <w:rsid w:val="00A57F56"/>
    <w:rsid w:val="00A817DF"/>
    <w:rsid w:val="00AC52EE"/>
    <w:rsid w:val="00AF0A72"/>
    <w:rsid w:val="00AF2293"/>
    <w:rsid w:val="00B179FD"/>
    <w:rsid w:val="00B22ED9"/>
    <w:rsid w:val="00B57ED4"/>
    <w:rsid w:val="00B65869"/>
    <w:rsid w:val="00B85C01"/>
    <w:rsid w:val="00BD36AF"/>
    <w:rsid w:val="00BD5107"/>
    <w:rsid w:val="00C12C30"/>
    <w:rsid w:val="00C200F8"/>
    <w:rsid w:val="00C4058A"/>
    <w:rsid w:val="00C42D09"/>
    <w:rsid w:val="00C56A92"/>
    <w:rsid w:val="00C62456"/>
    <w:rsid w:val="00C70667"/>
    <w:rsid w:val="00CB01E0"/>
    <w:rsid w:val="00CF2DDB"/>
    <w:rsid w:val="00D349E0"/>
    <w:rsid w:val="00D554A6"/>
    <w:rsid w:val="00D6615C"/>
    <w:rsid w:val="00DF50BA"/>
    <w:rsid w:val="00DF5150"/>
    <w:rsid w:val="00E6514F"/>
    <w:rsid w:val="00E8019B"/>
    <w:rsid w:val="00E85D9A"/>
    <w:rsid w:val="00EA25C2"/>
    <w:rsid w:val="00ED3E37"/>
    <w:rsid w:val="00EE56C0"/>
    <w:rsid w:val="00F17493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drivers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v@uoguelp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F339E8-1444-174B-9BC5-6B56C7B67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59</cp:revision>
  <cp:lastPrinted>2018-09-28T00:58:00Z</cp:lastPrinted>
  <dcterms:created xsi:type="dcterms:W3CDTF">2018-09-28T00:58:00Z</dcterms:created>
  <dcterms:modified xsi:type="dcterms:W3CDTF">2019-01-27T02:45:00Z</dcterms:modified>
</cp:coreProperties>
</file>